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5E0E" w14:textId="2447E7C2" w:rsidR="00B16DBB" w:rsidRDefault="00E918FD" w:rsidP="00B16DBB">
      <w:pPr>
        <w:pStyle w:val="Heading1"/>
        <w:rPr>
          <w:color w:val="auto"/>
          <w:lang w:val="en-US"/>
        </w:rPr>
      </w:pPr>
      <w:r>
        <w:rPr>
          <w:color w:val="auto"/>
          <w:lang w:val="en-US"/>
        </w:rPr>
        <w:t xml:space="preserve">Lab </w:t>
      </w:r>
      <w:r w:rsidR="00EE7489">
        <w:rPr>
          <w:color w:val="auto"/>
          <w:lang w:val="en-US"/>
        </w:rPr>
        <w:t>4</w:t>
      </w:r>
    </w:p>
    <w:p w14:paraId="4A4D0B9B" w14:textId="77777777" w:rsidR="00B245D2" w:rsidRPr="00B245D2" w:rsidRDefault="00B16DBB" w:rsidP="007E789B">
      <w:pPr>
        <w:rPr>
          <w:lang w:val="en-US"/>
        </w:rPr>
      </w:pPr>
      <w:r>
        <w:rPr>
          <w:b/>
          <w:bCs/>
          <w:lang w:val="en-US"/>
        </w:rPr>
        <w:t>Exercise 1:</w:t>
      </w:r>
      <w:r w:rsidR="00B245D2">
        <w:rPr>
          <w:b/>
          <w:bCs/>
          <w:lang w:val="en-US"/>
        </w:rPr>
        <w:t xml:space="preserve"> </w:t>
      </w:r>
      <w:r w:rsidR="00B245D2" w:rsidRPr="00B245D2">
        <w:rPr>
          <w:lang w:val="en-US"/>
        </w:rPr>
        <w:t>Folder created.</w:t>
      </w:r>
    </w:p>
    <w:p w14:paraId="645DAAE0" w14:textId="14DBE9E3" w:rsidR="000359BE" w:rsidRDefault="00B245D2" w:rsidP="007E789B">
      <w:pPr>
        <w:rPr>
          <w:lang w:val="en-US"/>
        </w:rPr>
      </w:pPr>
      <w:r>
        <w:rPr>
          <w:b/>
          <w:bCs/>
          <w:lang w:val="en-US"/>
        </w:rPr>
        <w:t xml:space="preserve">Exercise 2: </w:t>
      </w:r>
      <w:r>
        <w:rPr>
          <w:lang w:val="en-US"/>
        </w:rPr>
        <w:t>File sharing configured.</w:t>
      </w:r>
    </w:p>
    <w:p w14:paraId="53A86661" w14:textId="6F5D733C" w:rsidR="00B245D2" w:rsidRDefault="00B245D2" w:rsidP="008D02BC">
      <w:pPr>
        <w:rPr>
          <w:lang w:val="en-US"/>
        </w:rPr>
      </w:pPr>
      <w:r>
        <w:rPr>
          <w:b/>
          <w:bCs/>
          <w:lang w:val="en-US"/>
        </w:rPr>
        <w:t>Exercise 3:</w:t>
      </w:r>
      <w:r>
        <w:rPr>
          <w:lang w:val="en-US"/>
        </w:rPr>
        <w:t xml:space="preserve"> </w:t>
      </w:r>
      <w:r w:rsidR="00784989">
        <w:rPr>
          <w:lang w:val="en-US"/>
        </w:rPr>
        <w:t xml:space="preserve">whoami name: </w:t>
      </w:r>
      <w:r w:rsidR="00522167" w:rsidRPr="00522167">
        <w:rPr>
          <w:lang w:val="en-US"/>
        </w:rPr>
        <w:t>desktop-6bmm5hd\setno</w:t>
      </w:r>
      <w:r w:rsidR="00F0028A">
        <w:rPr>
          <w:lang w:val="en-US"/>
        </w:rPr>
        <w:br/>
        <w:t xml:space="preserve">ipconfig name: </w:t>
      </w:r>
      <w:r w:rsidR="008D02BC" w:rsidRPr="008D02BC">
        <w:rPr>
          <w:lang w:val="en-US"/>
        </w:rPr>
        <w:t>10.70.227.92</w:t>
      </w:r>
      <w:r w:rsidR="000F23BD">
        <w:rPr>
          <w:lang w:val="en-US"/>
        </w:rPr>
        <w:br/>
      </w:r>
      <w:r w:rsidR="000F23BD" w:rsidRPr="000F23BD">
        <w:rPr>
          <w:noProof/>
        </w:rPr>
        <w:drawing>
          <wp:inline distT="0" distB="0" distL="0" distR="0" wp14:anchorId="2C57648F" wp14:editId="24C0223B">
            <wp:extent cx="3377466" cy="1703417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84972" cy="1707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AB231" w14:textId="1DC9BE30" w:rsidR="002E28F1" w:rsidRPr="000C5DB2" w:rsidRDefault="002E28F1" w:rsidP="008D02BC">
      <w:r w:rsidRPr="002E28F1">
        <w:rPr>
          <w:noProof/>
        </w:rPr>
        <w:drawing>
          <wp:inline distT="0" distB="0" distL="0" distR="0" wp14:anchorId="417E5D4E" wp14:editId="0AD46913">
            <wp:extent cx="3571943" cy="1371049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76469" cy="1372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b/>
          <w:bCs/>
        </w:rPr>
        <w:t xml:space="preserve">Note: </w:t>
      </w:r>
      <w:r w:rsidRPr="000C5DB2">
        <w:t>VMNet1 from ipconfig used</w:t>
      </w:r>
    </w:p>
    <w:p w14:paraId="48E74438" w14:textId="77777777" w:rsidR="000C5DB2" w:rsidRDefault="000C5DB2" w:rsidP="008D02BC">
      <w:r>
        <w:rPr>
          <w:b/>
          <w:bCs/>
        </w:rPr>
        <w:t>Exercise 4:</w:t>
      </w:r>
    </w:p>
    <w:p w14:paraId="5F91E777" w14:textId="603BED4E" w:rsidR="002E28F1" w:rsidRDefault="000C5DB2" w:rsidP="008D02BC">
      <w:r w:rsidRPr="000C5DB2">
        <w:rPr>
          <w:noProof/>
        </w:rPr>
        <w:drawing>
          <wp:inline distT="0" distB="0" distL="0" distR="0" wp14:anchorId="4DAAA6D9" wp14:editId="62D7C9BE">
            <wp:extent cx="4908589" cy="4038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002" cy="4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0F4A7" w14:textId="77777777" w:rsidR="000813D7" w:rsidRDefault="000813D7" w:rsidP="008D02BC">
      <w:pPr>
        <w:rPr>
          <w:b/>
          <w:bCs/>
        </w:rPr>
      </w:pPr>
      <w:r>
        <w:rPr>
          <w:b/>
          <w:bCs/>
        </w:rPr>
        <w:t xml:space="preserve">Exercise 5: </w:t>
      </w:r>
    </w:p>
    <w:p w14:paraId="760BBC93" w14:textId="0032DFAA" w:rsidR="000813D7" w:rsidRDefault="000813D7" w:rsidP="008D02BC">
      <w:pPr>
        <w:rPr>
          <w:b/>
          <w:bCs/>
        </w:rPr>
      </w:pPr>
      <w:r w:rsidRPr="000813D7">
        <w:rPr>
          <w:b/>
          <w:bCs/>
          <w:noProof/>
        </w:rPr>
        <w:drawing>
          <wp:inline distT="0" distB="0" distL="0" distR="0" wp14:anchorId="5516F2B6" wp14:editId="45DAD21A">
            <wp:extent cx="5143358" cy="978117"/>
            <wp:effectExtent l="0" t="0" r="63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9621" cy="98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B1FE6" w14:textId="7795C437" w:rsidR="000E1723" w:rsidRDefault="000E1723" w:rsidP="008D02BC">
      <w:r w:rsidRPr="000E1723">
        <w:rPr>
          <w:b/>
          <w:bCs/>
        </w:rPr>
        <w:lastRenderedPageBreak/>
        <w:drawing>
          <wp:inline distT="0" distB="0" distL="0" distR="0" wp14:anchorId="56319803" wp14:editId="47A18FF1">
            <wp:extent cx="5915851" cy="1047896"/>
            <wp:effectExtent l="0" t="0" r="889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  <w:t>Note:</w:t>
      </w:r>
      <w:r>
        <w:t xml:space="preserve"> Permissions were changed to full access by everyone, and both files should exist.</w:t>
      </w:r>
    </w:p>
    <w:p w14:paraId="36132CE0" w14:textId="739907F6" w:rsidR="002D6FFD" w:rsidRDefault="007303FC" w:rsidP="002D6FFD">
      <w:r w:rsidRPr="007303FC">
        <w:drawing>
          <wp:inline distT="0" distB="0" distL="0" distR="0" wp14:anchorId="516790FA" wp14:editId="0D31A2D6">
            <wp:extent cx="3286584" cy="476316"/>
            <wp:effectExtent l="0" t="0" r="952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b/>
          <w:bCs/>
        </w:rPr>
        <w:t xml:space="preserve">Note: </w:t>
      </w:r>
      <w:r>
        <w:t xml:space="preserve">Changed </w:t>
      </w:r>
      <w:r w:rsidR="008E4E9A">
        <w:t>advanced sharing permissions to full control by everyone</w:t>
      </w:r>
    </w:p>
    <w:p w14:paraId="4E01AA4D" w14:textId="370265F7" w:rsidR="002D6FFD" w:rsidRPr="002D6FFD" w:rsidRDefault="002D6FFD" w:rsidP="008D02BC">
      <w:r w:rsidRPr="002D6FFD">
        <w:drawing>
          <wp:inline distT="0" distB="0" distL="0" distR="0" wp14:anchorId="6244B3E9" wp14:editId="17DF8614">
            <wp:extent cx="5283200" cy="1365391"/>
            <wp:effectExtent l="0" t="0" r="0" b="635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6701" cy="137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b/>
          <w:bCs/>
        </w:rPr>
        <w:t>Note</w:t>
      </w:r>
      <w:r>
        <w:t xml:space="preserve">: `sudo touch nour` works, but not `touch nour`. </w:t>
      </w:r>
      <w:r w:rsidR="00DF5D1A">
        <w:t>`sudo chmod` does not work, and must be changed within windows 11.</w:t>
      </w:r>
    </w:p>
    <w:sectPr w:rsidR="002D6FFD" w:rsidRPr="002D6FFD">
      <w:head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4A868" w14:textId="77777777" w:rsidR="00274876" w:rsidRDefault="00274876" w:rsidP="00E6038F">
      <w:pPr>
        <w:spacing w:after="0" w:line="240" w:lineRule="auto"/>
      </w:pPr>
      <w:r>
        <w:separator/>
      </w:r>
    </w:p>
  </w:endnote>
  <w:endnote w:type="continuationSeparator" w:id="0">
    <w:p w14:paraId="33430BF2" w14:textId="77777777" w:rsidR="00274876" w:rsidRDefault="00274876" w:rsidP="00E6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30FDF" w14:textId="77777777" w:rsidR="00274876" w:rsidRDefault="00274876" w:rsidP="00E6038F">
      <w:pPr>
        <w:spacing w:after="0" w:line="240" w:lineRule="auto"/>
      </w:pPr>
      <w:r>
        <w:separator/>
      </w:r>
    </w:p>
  </w:footnote>
  <w:footnote w:type="continuationSeparator" w:id="0">
    <w:p w14:paraId="2138DBC4" w14:textId="77777777" w:rsidR="00274876" w:rsidRDefault="00274876" w:rsidP="00E60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EFA8" w14:textId="44788FD1" w:rsidR="00E6038F" w:rsidRPr="00E6038F" w:rsidRDefault="00E6038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102</w:t>
    </w:r>
    <w:r>
      <w:rPr>
        <w:lang w:val="en-US"/>
      </w:rPr>
      <w:tab/>
      <w:t>January 10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7848"/>
    <w:multiLevelType w:val="hybridMultilevel"/>
    <w:tmpl w:val="AC5CE6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8109B"/>
    <w:multiLevelType w:val="hybridMultilevel"/>
    <w:tmpl w:val="81D65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322035">
    <w:abstractNumId w:val="1"/>
  </w:num>
  <w:num w:numId="2" w16cid:durableId="1808936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1NLc0NDQxMDFT0lEKTi0uzszPAykwrgUAOkI1GywAAAA="/>
  </w:docVars>
  <w:rsids>
    <w:rsidRoot w:val="00AA4D61"/>
    <w:rsid w:val="00025A5A"/>
    <w:rsid w:val="00027691"/>
    <w:rsid w:val="000359BE"/>
    <w:rsid w:val="00047979"/>
    <w:rsid w:val="00070D53"/>
    <w:rsid w:val="000813D7"/>
    <w:rsid w:val="00092C07"/>
    <w:rsid w:val="00096C05"/>
    <w:rsid w:val="000B191B"/>
    <w:rsid w:val="000B375C"/>
    <w:rsid w:val="000C5DB2"/>
    <w:rsid w:val="000E1723"/>
    <w:rsid w:val="000F23BD"/>
    <w:rsid w:val="001210D7"/>
    <w:rsid w:val="00134F7E"/>
    <w:rsid w:val="001464AF"/>
    <w:rsid w:val="00165712"/>
    <w:rsid w:val="00184963"/>
    <w:rsid w:val="00191CDE"/>
    <w:rsid w:val="001A1DF0"/>
    <w:rsid w:val="001D1159"/>
    <w:rsid w:val="001D18F0"/>
    <w:rsid w:val="001D3ED8"/>
    <w:rsid w:val="002254C5"/>
    <w:rsid w:val="002354F9"/>
    <w:rsid w:val="0024195F"/>
    <w:rsid w:val="00274876"/>
    <w:rsid w:val="002B3A07"/>
    <w:rsid w:val="002D6FFD"/>
    <w:rsid w:val="002E28F1"/>
    <w:rsid w:val="00320334"/>
    <w:rsid w:val="00355458"/>
    <w:rsid w:val="00375818"/>
    <w:rsid w:val="003C1200"/>
    <w:rsid w:val="003C1BD1"/>
    <w:rsid w:val="003C6C74"/>
    <w:rsid w:val="003D01D0"/>
    <w:rsid w:val="004242E5"/>
    <w:rsid w:val="004725BA"/>
    <w:rsid w:val="00494B92"/>
    <w:rsid w:val="004A4340"/>
    <w:rsid w:val="004D606E"/>
    <w:rsid w:val="004E5226"/>
    <w:rsid w:val="004E575E"/>
    <w:rsid w:val="004F42AE"/>
    <w:rsid w:val="004F5FD8"/>
    <w:rsid w:val="005155B8"/>
    <w:rsid w:val="00522167"/>
    <w:rsid w:val="00574E98"/>
    <w:rsid w:val="005753B2"/>
    <w:rsid w:val="00577A1F"/>
    <w:rsid w:val="005A6483"/>
    <w:rsid w:val="005E4E9F"/>
    <w:rsid w:val="005F54B4"/>
    <w:rsid w:val="00611880"/>
    <w:rsid w:val="0061344A"/>
    <w:rsid w:val="00616615"/>
    <w:rsid w:val="00653267"/>
    <w:rsid w:val="006C6A25"/>
    <w:rsid w:val="007303FC"/>
    <w:rsid w:val="00743D4D"/>
    <w:rsid w:val="00765D83"/>
    <w:rsid w:val="007822FC"/>
    <w:rsid w:val="00784989"/>
    <w:rsid w:val="007A0F32"/>
    <w:rsid w:val="007D7D84"/>
    <w:rsid w:val="007E789B"/>
    <w:rsid w:val="007F328A"/>
    <w:rsid w:val="00804B0C"/>
    <w:rsid w:val="0084062E"/>
    <w:rsid w:val="00887C86"/>
    <w:rsid w:val="008C05B8"/>
    <w:rsid w:val="008D02BC"/>
    <w:rsid w:val="008E0D26"/>
    <w:rsid w:val="008E4E9A"/>
    <w:rsid w:val="008F6884"/>
    <w:rsid w:val="0094110E"/>
    <w:rsid w:val="00957861"/>
    <w:rsid w:val="009834F7"/>
    <w:rsid w:val="00983819"/>
    <w:rsid w:val="009A0E7A"/>
    <w:rsid w:val="009B2AFB"/>
    <w:rsid w:val="009C508F"/>
    <w:rsid w:val="00A034E5"/>
    <w:rsid w:val="00A1108B"/>
    <w:rsid w:val="00A56C7C"/>
    <w:rsid w:val="00A62B14"/>
    <w:rsid w:val="00A63C89"/>
    <w:rsid w:val="00A74AAB"/>
    <w:rsid w:val="00AA4AB6"/>
    <w:rsid w:val="00AA4D61"/>
    <w:rsid w:val="00AC0EBD"/>
    <w:rsid w:val="00AE3B62"/>
    <w:rsid w:val="00B06282"/>
    <w:rsid w:val="00B16DBB"/>
    <w:rsid w:val="00B245D2"/>
    <w:rsid w:val="00B27350"/>
    <w:rsid w:val="00B31BDF"/>
    <w:rsid w:val="00B43E89"/>
    <w:rsid w:val="00B465E3"/>
    <w:rsid w:val="00B8564D"/>
    <w:rsid w:val="00B9412A"/>
    <w:rsid w:val="00BA507B"/>
    <w:rsid w:val="00BE5ACC"/>
    <w:rsid w:val="00BF307B"/>
    <w:rsid w:val="00C06BA1"/>
    <w:rsid w:val="00C2556A"/>
    <w:rsid w:val="00C8437D"/>
    <w:rsid w:val="00C87B26"/>
    <w:rsid w:val="00CC0B03"/>
    <w:rsid w:val="00CD64CC"/>
    <w:rsid w:val="00CE1137"/>
    <w:rsid w:val="00CF412C"/>
    <w:rsid w:val="00D37CB1"/>
    <w:rsid w:val="00D630E6"/>
    <w:rsid w:val="00D86CAB"/>
    <w:rsid w:val="00D91C47"/>
    <w:rsid w:val="00D92F2E"/>
    <w:rsid w:val="00DA2819"/>
    <w:rsid w:val="00DE4A31"/>
    <w:rsid w:val="00DF5D1A"/>
    <w:rsid w:val="00E04C0A"/>
    <w:rsid w:val="00E11B6C"/>
    <w:rsid w:val="00E1447D"/>
    <w:rsid w:val="00E23BCB"/>
    <w:rsid w:val="00E24C16"/>
    <w:rsid w:val="00E43FAD"/>
    <w:rsid w:val="00E6038F"/>
    <w:rsid w:val="00E62C5E"/>
    <w:rsid w:val="00E77B2A"/>
    <w:rsid w:val="00E918FD"/>
    <w:rsid w:val="00EB6DF3"/>
    <w:rsid w:val="00EE7489"/>
    <w:rsid w:val="00F0028A"/>
    <w:rsid w:val="00F027B1"/>
    <w:rsid w:val="00F12026"/>
    <w:rsid w:val="00F65152"/>
    <w:rsid w:val="00F668E6"/>
    <w:rsid w:val="00F85BCB"/>
    <w:rsid w:val="00F951B8"/>
    <w:rsid w:val="00FC5740"/>
    <w:rsid w:val="00FD6E3C"/>
    <w:rsid w:val="00FF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B897"/>
  <w15:chartTrackingRefBased/>
  <w15:docId w15:val="{6C14583F-83C2-4124-8B12-0131F247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DB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A507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8F"/>
  </w:style>
  <w:style w:type="paragraph" w:styleId="Footer">
    <w:name w:val="footer"/>
    <w:basedOn w:val="Normal"/>
    <w:link w:val="Foot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8F"/>
  </w:style>
  <w:style w:type="character" w:customStyle="1" w:styleId="Heading1Char">
    <w:name w:val="Heading 1 Char"/>
    <w:basedOn w:val="DefaultParagraphFont"/>
    <w:link w:val="Heading1"/>
    <w:uiPriority w:val="9"/>
    <w:rsid w:val="00BA50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4A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137</cp:revision>
  <dcterms:created xsi:type="dcterms:W3CDTF">2023-01-10T15:51:00Z</dcterms:created>
  <dcterms:modified xsi:type="dcterms:W3CDTF">2023-03-07T16:47:00Z</dcterms:modified>
</cp:coreProperties>
</file>